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Hyper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sume</w:t>
        </w:r>
      </w:hyperlink>
    </w:p>
    <w:p>
      <w:pPr>
        <w:pStyle w:val="BodyText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BodyText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Hyper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BodyText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a527c8e3a615c74c26f38029b9cee9ed9dcbefd"/>
      <w:r>
        <w:t xml:space="preserve">Director, Data Science and Engineering team (Apr 2020 — present)</w:t>
      </w:r>
      <w:bookmarkEnd w:id="29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DSE projects to the new data center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30" w:name="X2d6b584afed31652081e44dd3e08c852a0c39d8"/>
      <w:r>
        <w:t xml:space="preserve">Senior Software Engineer with Expertise in Java, Python, and ML (Feb 2019 — present, full-time employee)</w:t>
      </w:r>
      <w:bookmarkEnd w:id="30"/>
    </w:p>
    <w:p>
      <w:pPr>
        <w:pStyle w:val="Heading3"/>
      </w:pPr>
      <w:bookmarkStart w:id="31" w:name="X588c67043ee8af80c9da606c8e0af0bc9059ec6"/>
      <w:r>
        <w:t xml:space="preserve">Senior Software Engineer with Expertise in Java, Python, and ML (Feb 2017 — 2019, full-time contractor)</w:t>
      </w:r>
      <w:bookmarkEnd w:id="31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Python, Sklearn)</w:t>
      </w:r>
    </w:p>
    <w:p>
      <w:pPr>
        <w:pStyle w:val="Heading2"/>
      </w:pPr>
      <w:bookmarkStart w:id="32" w:name="deutsche-bank"/>
      <w:r>
        <w:t xml:space="preserve">Deutsche Bank</w:t>
      </w:r>
      <w:bookmarkEnd w:id="32"/>
    </w:p>
    <w:p>
      <w:pPr>
        <w:pStyle w:val="FirstParagraph"/>
      </w:pPr>
      <w:hyperlink r:id="rId33">
        <w:r>
          <w:rPr>
            <w:rStyle w:val="Hyper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4" w:name="X889a642b95d32ce7311e25fa07de8cdfbc03b20"/>
      <w:r>
        <w:t xml:space="preserve">Senior Software Java Engineer, AVP (Jun 2016 — Feb 2017)</w:t>
      </w:r>
      <w:bookmarkEnd w:id="34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5" w:name="ok.ru"/>
      <w:r>
        <w:t xml:space="preserve">OK.ru</w:t>
      </w:r>
      <w:bookmarkEnd w:id="35"/>
    </w:p>
    <w:p>
      <w:pPr>
        <w:pStyle w:val="FirstParagraph"/>
      </w:pPr>
      <w:hyperlink r:id="rId36">
        <w:r>
          <w:rPr>
            <w:rStyle w:val="Hyper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7" w:name="Xa7b6bd34b0929eb8d3a0feb85fbc2bdef344085"/>
      <w:r>
        <w:t xml:space="preserve">Senior Software Java Developer (Oct 2012 — May 2016)</w:t>
      </w:r>
      <w:bookmarkEnd w:id="37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8" w:name="internet-lotto-ltd"/>
      <w:r>
        <w:t xml:space="preserve">Internet Lotto Ltd</w:t>
      </w:r>
      <w:bookmarkEnd w:id="38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39" w:name="Xacf161e1d25df3a5648cf2978066ada49c04e0c"/>
      <w:r>
        <w:t xml:space="preserve">Team lead, Software developer (Sep 2008 — Jun 2010)</w:t>
      </w:r>
      <w:bookmarkEnd w:id="39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5"/>
        </w:numPr>
        <w:pStyle w:val="Compact"/>
      </w:pPr>
      <w:r>
        <w:t xml:space="preserve">Architecture and implementation of social network for poker players</w:t>
      </w:r>
    </w:p>
    <w:p>
      <w:pPr>
        <w:numPr>
          <w:ilvl w:val="0"/>
          <w:numId w:val="1005"/>
        </w:numPr>
        <w:pStyle w:val="Compact"/>
      </w:pPr>
      <w:r>
        <w:t xml:space="preserve">Coding</w:t>
      </w:r>
    </w:p>
    <w:p>
      <w:pPr>
        <w:numPr>
          <w:ilvl w:val="0"/>
          <w:numId w:val="1005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5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5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5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40" w:name="moneta.ru"/>
      <w:r>
        <w:t xml:space="preserve">Moneta.ru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2" w:name="software-developer-mar-2007-sep-2008"/>
      <w:r>
        <w:t xml:space="preserve">Software developer (Mar 2007 — Sep 2008)</w:t>
      </w:r>
      <w:bookmarkEnd w:id="42"/>
    </w:p>
    <w:p>
      <w:pPr>
        <w:pStyle w:val="FirstParagraph"/>
      </w:pPr>
      <w:r>
        <w:t xml:space="preserve">Payment/billing system «moneta.ru»</w:t>
      </w:r>
    </w:p>
    <w:p>
      <w:pPr>
        <w:pStyle w:val="BodyText"/>
      </w:pPr>
      <w:r>
        <w:t xml:space="preserve">Java · J2EE · ORACLE &amp; PL/SQL · Spring Core · Spring WebFlow · XSLT</w:t>
      </w:r>
    </w:p>
    <w:p>
      <w:pPr>
        <w:numPr>
          <w:ilvl w:val="0"/>
          <w:numId w:val="1006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6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6"/>
        </w:numPr>
        <w:pStyle w:val="Compact"/>
      </w:pPr>
      <w:r>
        <w:t xml:space="preserve">DAO layer implementation</w:t>
      </w:r>
    </w:p>
    <w:p>
      <w:pPr>
        <w:numPr>
          <w:ilvl w:val="0"/>
          <w:numId w:val="1006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3" w:name="chromatec-scb-llc"/>
      <w:r>
        <w:t xml:space="preserve">Chromatec SCB LLC</w:t>
      </w:r>
      <w:bookmarkEnd w:id="43"/>
    </w:p>
    <w:p>
      <w:pPr>
        <w:pStyle w:val="FirstParagraph"/>
      </w:pPr>
      <w:hyperlink r:id="rId44">
        <w:r>
          <w:rPr>
            <w:rStyle w:val="Hyper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45" w:name="X88af2f1c5686abce87ad213cdb768dcb60ed662"/>
      <w:r>
        <w:t xml:space="preserve">Team lead, Software Developer, Electronics Engineer (1996 — 2007)</w:t>
      </w:r>
      <w:bookmarkEnd w:id="45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</w:t>
      </w:r>
    </w:p>
    <w:p>
      <w:pPr>
        <w:numPr>
          <w:ilvl w:val="0"/>
          <w:numId w:val="1007"/>
        </w:numPr>
        <w:pStyle w:val="Compact"/>
      </w:pPr>
      <w:r>
        <w:t xml:space="preserve">Desktop software for chemical industry working with hardware devices</w:t>
      </w:r>
    </w:p>
    <w:p>
      <w:pPr>
        <w:numPr>
          <w:ilvl w:val="0"/>
          <w:numId w:val="1007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7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46" w:name="open-source-projects"/>
      <w:r>
        <w:t xml:space="preserve">Open Source projects</w:t>
      </w:r>
      <w:bookmarkEnd w:id="46"/>
    </w:p>
    <w:p>
      <w:pPr>
        <w:pStyle w:val="Heading2"/>
      </w:pPr>
      <w:bookmarkStart w:id="47" w:name="net-crusher-2016"/>
      <w:r>
        <w:t xml:space="preserve">net-crusher (2016)</w:t>
      </w:r>
      <w:bookmarkEnd w:id="47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8">
        <w:r>
          <w:rPr>
            <w:rStyle w:val="Hyperlink"/>
          </w:rPr>
          <w:t xml:space="preserve">project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sources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usages</w:t>
        </w:r>
      </w:hyperlink>
    </w:p>
    <w:p>
      <w:pPr>
        <w:pStyle w:val="Heading2"/>
      </w:pPr>
      <w:bookmarkStart w:id="51" w:name="protobuf-2016"/>
      <w:r>
        <w:t xml:space="preserve">protobuf (2016)</w:t>
      </w:r>
      <w:bookmarkEnd w:id="51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2">
        <w:r>
          <w:rPr>
            <w:rStyle w:val="Hyperlink"/>
          </w:rPr>
          <w:t xml:space="preserve">pull request</w:t>
        </w:r>
      </w:hyperlink>
    </w:p>
    <w:p>
      <w:pPr>
        <w:pStyle w:val="Heading1"/>
      </w:pPr>
      <w:bookmarkStart w:id="53" w:name="education"/>
      <w:r>
        <w:t xml:space="preserve">Education</w:t>
      </w:r>
      <w:bookmarkEnd w:id="53"/>
    </w:p>
    <w:p>
      <w:pPr>
        <w:pStyle w:val="Heading2"/>
      </w:pPr>
      <w:bookmarkStart w:id="54" w:name="X804a14dbfe4ed62e151a2ab3978bf04ed6638fc"/>
      <w:r>
        <w:t xml:space="preserve">Mari State Technical University (1994 — 1999)</w:t>
      </w:r>
      <w:bookmarkEnd w:id="54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2"/>
      </w:pPr>
      <w:bookmarkStart w:id="55" w:name="mari-state-university-2002-2003"/>
      <w:r>
        <w:t xml:space="preserve">Mari State University (2002 — 2003)</w:t>
      </w:r>
      <w:bookmarkEnd w:id="55"/>
    </w:p>
    <w:p>
      <w:pPr>
        <w:pStyle w:val="FirstParagraph"/>
      </w:pPr>
      <w:r>
        <w:t xml:space="preserve">Yoshkar-Ola, Russia, «Anti-Crisis Management»,</w:t>
      </w:r>
      <w:r>
        <w:t xml:space="preserve"> </w:t>
      </w:r>
      <w:r>
        <w:t xml:space="preserve">Anti-Crisis Manager</w:t>
      </w:r>
    </w:p>
    <w:p>
      <w:pPr>
        <w:pStyle w:val="Heading2"/>
      </w:pPr>
      <w:bookmarkStart w:id="56" w:name="additional"/>
      <w:r>
        <w:t xml:space="preserve">Additional</w:t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2024, Generative AI for Everyone,</w:t>
      </w:r>
      <w:r>
        <w:t xml:space="preserve"> </w:t>
      </w:r>
      <w:hyperlink r:id="rId57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58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0, Become a Manager,</w:t>
      </w:r>
      <w:r>
        <w:t xml:space="preserve"> </w:t>
      </w:r>
      <w:hyperlink r:id="rId59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Codility Golden Award (Vanadium 2016),</w:t>
      </w:r>
      <w:r>
        <w:t xml:space="preserve"> </w:t>
      </w:r>
      <w:hyperlink r:id="rId60">
        <w:r>
          <w:rPr>
            <w:rStyle w:val="Hyperlink"/>
          </w:rPr>
          <w:t xml:space="preserve">Codility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1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2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Economics for non-economists,</w:t>
      </w:r>
      <w:r>
        <w:t xml:space="preserve"> </w:t>
      </w:r>
      <w:hyperlink r:id="rId63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Game Theory,</w:t>
      </w:r>
      <w:r>
        <w:t xml:space="preserve"> </w:t>
      </w:r>
      <w:hyperlink r:id="rId64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Machine Learning,</w:t>
      </w:r>
      <w:r>
        <w:t xml:space="preserve"> </w:t>
      </w:r>
      <w:hyperlink r:id="rId65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n introduction to machine learning,</w:t>
      </w:r>
      <w:r>
        <w:t xml:space="preserve"> </w:t>
      </w:r>
      <w:hyperlink r:id="rId66">
        <w:r>
          <w:rPr>
            <w:rStyle w:val="Hyperlink"/>
          </w:rPr>
          <w:t xml:space="preserve">Coursera</w:t>
        </w:r>
      </w:hyperlink>
    </w:p>
    <w:p>
      <w:pPr>
        <w:pStyle w:val="Heading1"/>
      </w:pPr>
      <w:bookmarkStart w:id="67" w:name="resume"/>
      <w:r>
        <w:t xml:space="preserve">Resume</w:t>
      </w:r>
      <w:bookmarkEnd w:id="67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Hyperlink"/>
          </w:rPr>
          <w:t xml:space="preserve">https://mazurk.in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4" Target="https://chromatec.ru/" TargetMode="External" /><Relationship Type="http://schemas.openxmlformats.org/officeDocument/2006/relationships/hyperlink" Id="rId60" Target="https://codility.com/cert/view/certWVTNF2-7593GUVGAGTT8AUV/" TargetMode="External" /><Relationship Type="http://schemas.openxmlformats.org/officeDocument/2006/relationships/hyperlink" Id="rId62" Target="https://coursera.org/share/518037fb71bdc9259b515db2f6c8d8a8" TargetMode="External" /><Relationship Type="http://schemas.openxmlformats.org/officeDocument/2006/relationships/hyperlink" Id="rId58" Target="https://coursera.org/share/5dca9e0666132a0ff98b14f1acdeb32a" TargetMode="External" /><Relationship Type="http://schemas.openxmlformats.org/officeDocument/2006/relationships/hyperlink" Id="rId57" Target="https://coursera.org/share/74724d743c380af897ad163fd16f89db" TargetMode="External" /><Relationship Type="http://schemas.openxmlformats.org/officeDocument/2006/relationships/hyperlink" Id="rId61" Target="https://coursera.org/share/e85aae969dc398475e574461cbac1cd4" TargetMode="External" /><Relationship Type="http://schemas.openxmlformats.org/officeDocument/2006/relationships/hyperlink" Id="rId49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2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0" Target="https://mvnrepository.com/artifact/com.github.netcrusherorg/netcrusher-core/usages" TargetMode="External" /><Relationship Type="http://schemas.openxmlformats.org/officeDocument/2006/relationships/hyperlink" Id="rId48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66" Target="https://www.coursera.org/account/accomplishments/verify/FB5GRZN38NVJ" TargetMode="External" /><Relationship Type="http://schemas.openxmlformats.org/officeDocument/2006/relationships/hyperlink" Id="rId64" Target="https://www.coursera.org/account/accomplishments/verify/LSS824H8VYMT" TargetMode="External" /><Relationship Type="http://schemas.openxmlformats.org/officeDocument/2006/relationships/hyperlink" Id="rId63" Target="https://www.coursera.org/account/accomplishments/verify/M3M4APSPYAGQ" TargetMode="External" /><Relationship Type="http://schemas.openxmlformats.org/officeDocument/2006/relationships/hyperlink" Id="rId65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9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1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4" Target="https://chromatec.ru/" TargetMode="External" /><Relationship Type="http://schemas.openxmlformats.org/officeDocument/2006/relationships/hyperlink" Id="rId60" Target="https://codility.com/cert/view/certWVTNF2-7593GUVGAGTT8AUV/" TargetMode="External" /><Relationship Type="http://schemas.openxmlformats.org/officeDocument/2006/relationships/hyperlink" Id="rId62" Target="https://coursera.org/share/518037fb71bdc9259b515db2f6c8d8a8" TargetMode="External" /><Relationship Type="http://schemas.openxmlformats.org/officeDocument/2006/relationships/hyperlink" Id="rId58" Target="https://coursera.org/share/5dca9e0666132a0ff98b14f1acdeb32a" TargetMode="External" /><Relationship Type="http://schemas.openxmlformats.org/officeDocument/2006/relationships/hyperlink" Id="rId57" Target="https://coursera.org/share/74724d743c380af897ad163fd16f89db" TargetMode="External" /><Relationship Type="http://schemas.openxmlformats.org/officeDocument/2006/relationships/hyperlink" Id="rId61" Target="https://coursera.org/share/e85aae969dc398475e574461cbac1cd4" TargetMode="External" /><Relationship Type="http://schemas.openxmlformats.org/officeDocument/2006/relationships/hyperlink" Id="rId49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2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0" Target="https://mvnrepository.com/artifact/com.github.netcrusherorg/netcrusher-core/usages" TargetMode="External" /><Relationship Type="http://schemas.openxmlformats.org/officeDocument/2006/relationships/hyperlink" Id="rId48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66" Target="https://www.coursera.org/account/accomplishments/verify/FB5GRZN38NVJ" TargetMode="External" /><Relationship Type="http://schemas.openxmlformats.org/officeDocument/2006/relationships/hyperlink" Id="rId64" Target="https://www.coursera.org/account/accomplishments/verify/LSS824H8VYMT" TargetMode="External" /><Relationship Type="http://schemas.openxmlformats.org/officeDocument/2006/relationships/hyperlink" Id="rId63" Target="https://www.coursera.org/account/accomplishments/verify/M3M4APSPYAGQ" TargetMode="External" /><Relationship Type="http://schemas.openxmlformats.org/officeDocument/2006/relationships/hyperlink" Id="rId65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9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1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5:09:56Z</dcterms:created>
  <dcterms:modified xsi:type="dcterms:W3CDTF">2025-03-08T15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